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01F8D" w14:textId="2F60615A" w:rsidR="00E13814" w:rsidRPr="00E13814" w:rsidRDefault="00E138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13814">
        <w:rPr>
          <w:rFonts w:ascii="Times New Roman" w:hAnsi="Times New Roman" w:cs="Times New Roman"/>
          <w:b/>
          <w:bCs/>
          <w:sz w:val="24"/>
          <w:szCs w:val="24"/>
        </w:rPr>
        <w:t>Map Design</w:t>
      </w:r>
    </w:p>
    <w:p w14:paraId="0EC8EB52" w14:textId="01A2F644" w:rsidR="00280B4C" w:rsidRPr="00E13814" w:rsidRDefault="00FD32A1">
      <w:p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 xml:space="preserve">The study used Arc GIS Pro to produce the </w:t>
      </w:r>
      <w:r w:rsidR="00E13814" w:rsidRPr="00E13814">
        <w:rPr>
          <w:rFonts w:ascii="Times New Roman" w:hAnsi="Times New Roman" w:cs="Times New Roman"/>
          <w:sz w:val="24"/>
          <w:szCs w:val="24"/>
        </w:rPr>
        <w:t>m</w:t>
      </w:r>
      <w:r w:rsidRPr="00E13814">
        <w:rPr>
          <w:rFonts w:ascii="Times New Roman" w:hAnsi="Times New Roman" w:cs="Times New Roman"/>
          <w:sz w:val="24"/>
          <w:szCs w:val="24"/>
        </w:rPr>
        <w:t xml:space="preserve">aps in the article. </w:t>
      </w:r>
      <w:r w:rsidR="00E13814" w:rsidRPr="00E13814">
        <w:rPr>
          <w:rFonts w:ascii="Times New Roman" w:hAnsi="Times New Roman" w:cs="Times New Roman"/>
          <w:sz w:val="24"/>
          <w:szCs w:val="24"/>
        </w:rPr>
        <w:t xml:space="preserve">There are two types of maps available based on the map layout orientation. The description of the two categories </w:t>
      </w:r>
      <w:r w:rsidR="0050337D">
        <w:rPr>
          <w:rFonts w:ascii="Times New Roman" w:hAnsi="Times New Roman" w:cs="Times New Roman"/>
          <w:sz w:val="24"/>
          <w:szCs w:val="24"/>
        </w:rPr>
        <w:t xml:space="preserve">is </w:t>
      </w:r>
      <w:r w:rsidR="00E13814" w:rsidRPr="00E13814">
        <w:rPr>
          <w:rFonts w:ascii="Times New Roman" w:hAnsi="Times New Roman" w:cs="Times New Roman"/>
          <w:sz w:val="24"/>
          <w:szCs w:val="24"/>
        </w:rPr>
        <w:t>as follows.</w:t>
      </w:r>
    </w:p>
    <w:p w14:paraId="7D5C9849" w14:textId="1CF0B662" w:rsidR="00E13814" w:rsidRPr="00E13814" w:rsidRDefault="00E13814" w:rsidP="00E138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 xml:space="preserve">Landscape Maps: Used to compare the attributes between both Airbnb (Informal) Listings and Formal Tourist Accommodation Establishments. </w:t>
      </w:r>
    </w:p>
    <w:p w14:paraId="4E3EE703" w14:textId="70F370DC" w:rsidR="00E13814" w:rsidRPr="00E13814" w:rsidRDefault="00E13814" w:rsidP="00E138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 xml:space="preserve">Portrait Maps: Used to portray single attribute of either </w:t>
      </w:r>
      <w:r w:rsidRPr="00E13814">
        <w:rPr>
          <w:rFonts w:ascii="Times New Roman" w:hAnsi="Times New Roman" w:cs="Times New Roman"/>
          <w:sz w:val="24"/>
          <w:szCs w:val="24"/>
        </w:rPr>
        <w:t xml:space="preserve">Airbnb (Informal) Listings </w:t>
      </w:r>
      <w:r w:rsidRPr="00E13814">
        <w:rPr>
          <w:rFonts w:ascii="Times New Roman" w:hAnsi="Times New Roman" w:cs="Times New Roman"/>
          <w:sz w:val="24"/>
          <w:szCs w:val="24"/>
        </w:rPr>
        <w:t xml:space="preserve">or </w:t>
      </w:r>
      <w:r w:rsidRPr="00E13814">
        <w:rPr>
          <w:rFonts w:ascii="Times New Roman" w:hAnsi="Times New Roman" w:cs="Times New Roman"/>
          <w:sz w:val="24"/>
          <w:szCs w:val="24"/>
        </w:rPr>
        <w:t xml:space="preserve">Formal Tourist Accommodation Establishments. </w:t>
      </w:r>
    </w:p>
    <w:p w14:paraId="59919FF2" w14:textId="3C7B462C" w:rsidR="00E13814" w:rsidRPr="00E13814" w:rsidRDefault="00E13814" w:rsidP="00E138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A8CB5E" w14:textId="1096BB7A" w:rsidR="0050337D" w:rsidRPr="00E13814" w:rsidRDefault="0050337D" w:rsidP="0050337D">
      <w:p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 xml:space="preserve">Spatial Reference details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E13814">
        <w:rPr>
          <w:rFonts w:ascii="Times New Roman" w:hAnsi="Times New Roman" w:cs="Times New Roman"/>
          <w:sz w:val="24"/>
          <w:szCs w:val="24"/>
        </w:rPr>
        <w:t>the maps prepared</w:t>
      </w:r>
      <w:r>
        <w:rPr>
          <w:rFonts w:ascii="Times New Roman" w:hAnsi="Times New Roman" w:cs="Times New Roman"/>
          <w:sz w:val="24"/>
          <w:szCs w:val="24"/>
        </w:rPr>
        <w:t xml:space="preserve"> are</w:t>
      </w:r>
      <w:r w:rsidRPr="00E13814">
        <w:rPr>
          <w:rFonts w:ascii="Times New Roman" w:hAnsi="Times New Roman" w:cs="Times New Roman"/>
          <w:sz w:val="24"/>
          <w:szCs w:val="24"/>
        </w:rPr>
        <w:t xml:space="preserve"> as follow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A8EDD72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GCS: GCS WGS 1984</w:t>
      </w:r>
    </w:p>
    <w:p w14:paraId="25D2217A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Datum: WGS 1984</w:t>
      </w:r>
    </w:p>
    <w:p w14:paraId="095B0E9B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Projection: Mercator Auxiliary Sphere</w:t>
      </w:r>
    </w:p>
    <w:p w14:paraId="054BF627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Map Units: Meter (Metric)</w:t>
      </w:r>
    </w:p>
    <w:p w14:paraId="4E2EDF3A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Map Layout Size: A4</w:t>
      </w:r>
    </w:p>
    <w:p w14:paraId="7736A296" w14:textId="77777777" w:rsidR="0050337D" w:rsidRPr="00E13814" w:rsidRDefault="0050337D" w:rsidP="005033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Relative Scale: 1 Centimeter equals 25 Kilometers (Metric)</w:t>
      </w:r>
    </w:p>
    <w:p w14:paraId="7EC1D5FC" w14:textId="77777777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03FD628" w14:textId="571BA829" w:rsidR="00E13814" w:rsidRP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E13814">
        <w:rPr>
          <w:rFonts w:ascii="Times New Roman" w:hAnsi="Times New Roman" w:cs="Times New Roman"/>
          <w:sz w:val="24"/>
          <w:szCs w:val="24"/>
        </w:rPr>
        <w:t>The figure</w:t>
      </w:r>
      <w:r w:rsidR="0050337D">
        <w:rPr>
          <w:rFonts w:ascii="Times New Roman" w:hAnsi="Times New Roman" w:cs="Times New Roman"/>
          <w:sz w:val="24"/>
          <w:szCs w:val="24"/>
        </w:rPr>
        <w:t>s</w:t>
      </w:r>
      <w:r w:rsidRPr="00E13814">
        <w:rPr>
          <w:rFonts w:ascii="Times New Roman" w:hAnsi="Times New Roman" w:cs="Times New Roman"/>
          <w:sz w:val="24"/>
          <w:szCs w:val="24"/>
        </w:rPr>
        <w:t xml:space="preserve"> below </w:t>
      </w:r>
      <w:r w:rsidR="0050337D" w:rsidRPr="00E13814">
        <w:rPr>
          <w:rFonts w:ascii="Times New Roman" w:hAnsi="Times New Roman" w:cs="Times New Roman"/>
          <w:sz w:val="24"/>
          <w:szCs w:val="24"/>
        </w:rPr>
        <w:t>present</w:t>
      </w:r>
      <w:r w:rsidRPr="00E13814">
        <w:rPr>
          <w:rFonts w:ascii="Times New Roman" w:hAnsi="Times New Roman" w:cs="Times New Roman"/>
          <w:sz w:val="24"/>
          <w:szCs w:val="24"/>
        </w:rPr>
        <w:t xml:space="preserve"> the Overall Map Layout of both types of maps mentioned above.</w:t>
      </w:r>
    </w:p>
    <w:p w14:paraId="500C38E0" w14:textId="77777777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299ECF1" w14:textId="180082CD" w:rsidR="00E13814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0337D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hAnsi="Times New Roman" w:cs="Times New Roman"/>
          <w:sz w:val="24"/>
          <w:szCs w:val="24"/>
        </w:rPr>
        <w:t>. Landscape Map Layout</w:t>
      </w:r>
    </w:p>
    <w:tbl>
      <w:tblPr>
        <w:tblStyle w:val="TableGrid"/>
        <w:tblW w:w="4619" w:type="pct"/>
        <w:tblInd w:w="-15" w:type="dxa"/>
        <w:tblLayout w:type="fixed"/>
        <w:tblLook w:val="04A0" w:firstRow="1" w:lastRow="0" w:firstColumn="1" w:lastColumn="0" w:noHBand="0" w:noVBand="1"/>
      </w:tblPr>
      <w:tblGrid>
        <w:gridCol w:w="1584"/>
        <w:gridCol w:w="1396"/>
        <w:gridCol w:w="1177"/>
        <w:gridCol w:w="1621"/>
        <w:gridCol w:w="1396"/>
        <w:gridCol w:w="1137"/>
      </w:tblGrid>
      <w:tr w:rsidR="0089469B" w:rsidRPr="0089469B" w14:paraId="7F804A0F" w14:textId="77777777" w:rsidTr="0050337D">
        <w:trPr>
          <w:trHeight w:val="362"/>
        </w:trPr>
        <w:tc>
          <w:tcPr>
            <w:tcW w:w="250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008435DB" w14:textId="4F84A33D" w:rsidR="00F22E04" w:rsidRPr="0089469B" w:rsidRDefault="0089469B" w:rsidP="0089469B">
            <w:pPr>
              <w:pStyle w:val="ListParagrap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             </w:t>
            </w:r>
            <w:r w:rsidR="00F22E04" w:rsidRPr="008946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ap Subheading</w:t>
            </w:r>
          </w:p>
        </w:tc>
        <w:tc>
          <w:tcPr>
            <w:tcW w:w="2499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68CF9B28" w14:textId="06AB7E13" w:rsidR="00F22E04" w:rsidRPr="0089469B" w:rsidRDefault="0089469B" w:rsidP="0089469B">
            <w:pPr>
              <w:pStyle w:val="ListParagrap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              </w:t>
            </w:r>
            <w:r w:rsidR="00F22E04" w:rsidRPr="008946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Map </w:t>
            </w:r>
            <w:r w:rsidR="00F22E04" w:rsidRPr="008946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ubheading</w:t>
            </w:r>
          </w:p>
        </w:tc>
      </w:tr>
      <w:tr w:rsidR="00F22E04" w:rsidRPr="0089469B" w14:paraId="527A92DF" w14:textId="77777777" w:rsidTr="0050337D">
        <w:trPr>
          <w:trHeight w:val="297"/>
        </w:trPr>
        <w:tc>
          <w:tcPr>
            <w:tcW w:w="953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0DF74E0E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637A22B6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5F927FB9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123AD3B9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75D908D1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22342500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457C3A34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49D1C87D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77A61D4D" w14:textId="100536F5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3ABF1CEB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12" w:space="0" w:color="auto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0C52648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12" w:space="0" w:color="auto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365A79DD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4801E7BB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12" w:space="0" w:color="auto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0C23BF9D" w14:textId="4CFC28FC" w:rsidR="00F22E04" w:rsidRPr="0089469B" w:rsidRDefault="00F22E04" w:rsidP="0050337D">
            <w:pPr>
              <w:pStyle w:val="ListParagraph"/>
              <w:ind w:left="-30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rth Arrow</w:t>
            </w:r>
          </w:p>
        </w:tc>
      </w:tr>
      <w:tr w:rsidR="0050337D" w:rsidRPr="0089469B" w14:paraId="0E689B26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43614EA0" w14:textId="45594D4D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07123342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60452A5D" w14:textId="1D674796" w:rsidR="00F22E04" w:rsidRPr="0089469B" w:rsidRDefault="00F22E04" w:rsidP="00F22E04">
            <w:pPr>
              <w:pStyle w:val="ListParagraph"/>
              <w:ind w:left="0" w:hanging="40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egend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58772540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6DDCDE91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4D53441B" w14:textId="014EED8F" w:rsidR="00F22E04" w:rsidRPr="0089469B" w:rsidRDefault="00F22E04" w:rsidP="00F22E04">
            <w:pPr>
              <w:pStyle w:val="ListParagraph"/>
              <w:ind w:left="0" w:hanging="40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egen</w:t>
            </w: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</w:t>
            </w:r>
          </w:p>
        </w:tc>
      </w:tr>
      <w:tr w:rsidR="00F22E04" w:rsidRPr="0089469B" w14:paraId="1628847D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5E14C463" w14:textId="1E178E10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5DBF0406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040A2FE7" w14:textId="4F6910AF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15DC5C9B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41D955D0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84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49BDEC8C" w14:textId="0E4B3922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2E04" w:rsidRPr="0089469B" w14:paraId="6CBC7ED3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2B6F69C8" w14:textId="020492BB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6C39E43D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03F5D60D" w14:textId="3A14DE6D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092154C4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5EBDA4D7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2C69AA71" w14:textId="460E4A6B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2E04" w:rsidRPr="0089469B" w14:paraId="7DCE7064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165A5353" w14:textId="15A6CD6A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223B5592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594E8147" w14:textId="3EEF02B6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33C26652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43DC3659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hideMark/>
          </w:tcPr>
          <w:p w14:paraId="721DD703" w14:textId="5CD3120F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337D" w:rsidRPr="0089469B" w14:paraId="63E3AB84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73BAB884" w14:textId="40F5A768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5D459A76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52437A1B" w14:textId="0725F5DC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01B04477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623F36DC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2E288784" w14:textId="4385CD9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2E04" w:rsidRPr="0089469B" w14:paraId="3A65835E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3037DB9E" w14:textId="3DCF6955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69F10F1E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5FDDE01E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5DEBC027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38378F88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468A1572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F22E04" w:rsidRPr="0089469B" w14:paraId="16C6A2C9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636D7587" w14:textId="794ADFE9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7942A7B6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0D28F1FF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76D8874B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6BCB4945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70C6D42C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F22E04" w:rsidRPr="0089469B" w14:paraId="12E5FEBC" w14:textId="77777777" w:rsidTr="0050337D">
        <w:trPr>
          <w:trHeight w:val="297"/>
        </w:trPr>
        <w:tc>
          <w:tcPr>
            <w:tcW w:w="953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5D5FA3CD" w14:textId="25EC820F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391BE4D0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7E25C445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09E77A90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1055A495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4097996F" w14:textId="77777777" w:rsidR="00F22E04" w:rsidRPr="0089469B" w:rsidRDefault="00F22E04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F22E04" w:rsidRPr="0089469B" w14:paraId="140B60C5" w14:textId="77777777" w:rsidTr="0050337D">
        <w:trPr>
          <w:trHeight w:val="375"/>
        </w:trPr>
        <w:tc>
          <w:tcPr>
            <w:tcW w:w="95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1C6A29BF" w14:textId="7C104F87" w:rsidR="006D7BAC" w:rsidRPr="0089469B" w:rsidRDefault="00F22E04" w:rsidP="0089469B">
            <w:pPr>
              <w:pStyle w:val="ListParagraph"/>
              <w:ind w:left="-18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patial Reference Details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2FD047C0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hideMark/>
          </w:tcPr>
          <w:p w14:paraId="645D4F8A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6AC14336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hideMark/>
          </w:tcPr>
          <w:p w14:paraId="133C65E8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0F1E2F5B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9469B" w:rsidRPr="0089469B" w14:paraId="6BC714A4" w14:textId="77777777" w:rsidTr="0050337D">
        <w:trPr>
          <w:trHeight w:val="429"/>
        </w:trPr>
        <w:tc>
          <w:tcPr>
            <w:tcW w:w="95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138C2D93" w14:textId="7305E938" w:rsidR="006D7BAC" w:rsidRPr="0089469B" w:rsidRDefault="00F22E04" w:rsidP="0089469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cale</w:t>
            </w:r>
            <w:r w:rsidR="0089469B"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bar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03BD293D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0AE3AB8E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975" w:type="pct"/>
            <w:tcBorders>
              <w:top w:val="single" w:sz="4" w:space="0" w:color="FFFFFF" w:themeColor="background1"/>
              <w:left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noWrap/>
            <w:hideMark/>
          </w:tcPr>
          <w:p w14:paraId="5B39285F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4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hideMark/>
          </w:tcPr>
          <w:p w14:paraId="3ACEB0C9" w14:textId="77777777" w:rsidR="006D7BAC" w:rsidRPr="0089469B" w:rsidRDefault="006D7BAC" w:rsidP="006D7BAC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2660D48E" w14:textId="28AEAF9D" w:rsidR="006D7BAC" w:rsidRPr="0089469B" w:rsidRDefault="0089469B" w:rsidP="0089469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rvice Layer Credit</w:t>
            </w:r>
          </w:p>
        </w:tc>
      </w:tr>
      <w:tr w:rsidR="0089469B" w:rsidRPr="0089469B" w14:paraId="34681963" w14:textId="77777777" w:rsidTr="0050337D">
        <w:trPr>
          <w:trHeight w:val="287"/>
        </w:trPr>
        <w:tc>
          <w:tcPr>
            <w:tcW w:w="5000" w:type="pct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2968CC08" w14:textId="0491A3CB" w:rsidR="0089469B" w:rsidRPr="0089469B" w:rsidRDefault="0089469B" w:rsidP="0089469B">
            <w:pPr>
              <w:pStyle w:val="ListParagrap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946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                </w:t>
            </w:r>
            <w:r w:rsidR="0050337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946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p Title</w:t>
            </w:r>
            <w:r w:rsidR="0050337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nd Author Details</w:t>
            </w:r>
          </w:p>
        </w:tc>
      </w:tr>
    </w:tbl>
    <w:p w14:paraId="770122E5" w14:textId="01A497D7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B26C4EA" w14:textId="2DF5FB5A" w:rsidR="0089469B" w:rsidRDefault="0089469B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0B88921" w14:textId="5271A43C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CB66531" w14:textId="2C54E903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07BD442" w14:textId="398ABC59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A686A0B" w14:textId="32B8D4F4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7CE6DE1" w14:textId="455A3764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8D05AE1" w14:textId="58E6EBEE" w:rsidR="0089469B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50337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Pr="0050337D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0337D">
        <w:rPr>
          <w:rFonts w:ascii="Times New Roman" w:hAnsi="Times New Roman" w:cs="Times New Roman"/>
          <w:sz w:val="24"/>
          <w:szCs w:val="24"/>
        </w:rPr>
        <w:t>Portrait Maps</w:t>
      </w:r>
      <w:r>
        <w:rPr>
          <w:rFonts w:ascii="Times New Roman" w:hAnsi="Times New Roman" w:cs="Times New Roman"/>
          <w:sz w:val="24"/>
          <w:szCs w:val="24"/>
        </w:rPr>
        <w:t xml:space="preserve"> Map Layout</w:t>
      </w:r>
    </w:p>
    <w:tbl>
      <w:tblPr>
        <w:tblStyle w:val="TableGrid"/>
        <w:tblpPr w:leftFromText="180" w:rightFromText="180" w:vertAnchor="text" w:horzAnchor="margin" w:tblpY="40"/>
        <w:tblW w:w="2293" w:type="pct"/>
        <w:tblLayout w:type="fixed"/>
        <w:tblLook w:val="04A0" w:firstRow="1" w:lastRow="0" w:firstColumn="1" w:lastColumn="0" w:noHBand="0" w:noVBand="1"/>
      </w:tblPr>
      <w:tblGrid>
        <w:gridCol w:w="1731"/>
        <w:gridCol w:w="1128"/>
        <w:gridCol w:w="1267"/>
      </w:tblGrid>
      <w:tr w:rsidR="00774CC8" w:rsidRPr="00F22E04" w14:paraId="47CA7B1F" w14:textId="77777777" w:rsidTr="00774CC8">
        <w:trPr>
          <w:trHeight w:val="358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66C251D6" w14:textId="77777777" w:rsidR="0050337D" w:rsidRPr="00F22E04" w:rsidRDefault="0050337D" w:rsidP="00774CC8">
            <w:pPr>
              <w:pStyle w:val="Li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0337D">
              <w:rPr>
                <w:rFonts w:ascii="Times New Roman" w:hAnsi="Times New Roman" w:cs="Times New Roman"/>
                <w:sz w:val="20"/>
                <w:szCs w:val="20"/>
              </w:rPr>
              <w:t>North Arrow</w:t>
            </w:r>
          </w:p>
        </w:tc>
      </w:tr>
      <w:tr w:rsidR="00774CC8" w:rsidRPr="00F22E04" w14:paraId="18700E58" w14:textId="77777777" w:rsidTr="00774CC8">
        <w:trPr>
          <w:trHeight w:val="358"/>
        </w:trPr>
        <w:tc>
          <w:tcPr>
            <w:tcW w:w="2098" w:type="pct"/>
            <w:vMerge w:val="restart"/>
            <w:tcBorders>
              <w:top w:val="single" w:sz="12" w:space="0" w:color="FFFFFF" w:themeColor="background1"/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3DE2422F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2C11CA76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4190CBFC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6AEE6872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5729DED0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7C55C613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019CB20E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73676CF8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14:paraId="61CC548A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67" w:type="pct"/>
            <w:tcBorders>
              <w:top w:val="single" w:sz="12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6D40D78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12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40159E8B" w14:textId="77777777" w:rsidR="0050337D" w:rsidRPr="00F22E04" w:rsidRDefault="0050337D" w:rsidP="00774C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4CC8" w:rsidRPr="00F22E04" w14:paraId="5F803563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1DE30343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2900EB25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2349C110" w14:textId="77777777" w:rsidR="0050337D" w:rsidRPr="00F22E04" w:rsidRDefault="0050337D" w:rsidP="00774CC8">
            <w:pPr>
              <w:pStyle w:val="ListParagraph"/>
              <w:ind w:left="0" w:hanging="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Legend</w:t>
            </w:r>
          </w:p>
        </w:tc>
      </w:tr>
      <w:tr w:rsidR="00774CC8" w:rsidRPr="00F22E04" w14:paraId="3C8E4EAF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548D081B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417CD84A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6D82589C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4CC8" w:rsidRPr="00F22E04" w14:paraId="6026E397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3A6D6CB6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12F0537E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28BFC64B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4CC8" w:rsidRPr="00F22E04" w14:paraId="7E2341B7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4EF60879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4FAFE405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vMerge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29CB7A65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4CC8" w:rsidRPr="00F22E04" w14:paraId="2596B186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299CFF32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06F6E26E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48595174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4CC8" w:rsidRPr="00F22E04" w14:paraId="06D128AF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2125281D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980B07C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48FF579E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74CC8" w:rsidRPr="00F22E04" w14:paraId="2E00273C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211284B6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E7A0A5D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0AEC803C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74CC8" w:rsidRPr="00F22E04" w14:paraId="25DEF767" w14:textId="77777777" w:rsidTr="00774CC8">
        <w:trPr>
          <w:trHeight w:val="358"/>
        </w:trPr>
        <w:tc>
          <w:tcPr>
            <w:tcW w:w="2098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56EDED6E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0BA7D7D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0D6CE6CD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74CC8" w:rsidRPr="00F22E04" w14:paraId="1AB8EF79" w14:textId="77777777" w:rsidTr="00774CC8">
        <w:trPr>
          <w:trHeight w:val="358"/>
        </w:trPr>
        <w:tc>
          <w:tcPr>
            <w:tcW w:w="209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75C600D8" w14:textId="77777777" w:rsidR="0050337D" w:rsidRPr="00F22E04" w:rsidRDefault="0050337D" w:rsidP="00774CC8">
            <w:pPr>
              <w:pStyle w:val="ListParagraph"/>
              <w:ind w:left="-1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Spatial Reference Details</w:t>
            </w: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12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81B5F88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auto"/>
            </w:tcBorders>
            <w:noWrap/>
            <w:vAlign w:val="center"/>
            <w:hideMark/>
          </w:tcPr>
          <w:p w14:paraId="5D2CCCC8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74CC8" w:rsidRPr="00F22E04" w14:paraId="26CF0D2E" w14:textId="77777777" w:rsidTr="00774CC8">
        <w:trPr>
          <w:trHeight w:val="358"/>
        </w:trPr>
        <w:tc>
          <w:tcPr>
            <w:tcW w:w="209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43C7AE21" w14:textId="77777777" w:rsidR="0050337D" w:rsidRPr="00F22E04" w:rsidRDefault="0050337D" w:rsidP="00774C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ale bar</w:t>
            </w:r>
          </w:p>
        </w:tc>
        <w:tc>
          <w:tcPr>
            <w:tcW w:w="1367" w:type="pct"/>
            <w:tcBorders>
              <w:top w:val="single" w:sz="4" w:space="0" w:color="FFFFFF" w:themeColor="background1"/>
              <w:left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5E6FF22A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07AA2EB8" w14:textId="77777777" w:rsidR="0050337D" w:rsidRPr="00F22E04" w:rsidRDefault="0050337D" w:rsidP="00774CC8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22E0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74CC8" w:rsidRPr="00F22E04" w14:paraId="65B244A7" w14:textId="77777777" w:rsidTr="00774CC8">
        <w:trPr>
          <w:trHeight w:val="358"/>
        </w:trPr>
        <w:tc>
          <w:tcPr>
            <w:tcW w:w="5000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70396A5C" w14:textId="1058B5B7" w:rsidR="0050337D" w:rsidRPr="0050337D" w:rsidRDefault="0050337D" w:rsidP="00774CC8">
            <w:pPr>
              <w:pStyle w:val="ListParagrap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337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p Title and Author Details</w:t>
            </w:r>
          </w:p>
        </w:tc>
      </w:tr>
    </w:tbl>
    <w:p w14:paraId="2E00185D" w14:textId="54B36B98" w:rsidR="0089469B" w:rsidRDefault="0089469B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2338ED3" w14:textId="77777777" w:rsidR="0089469B" w:rsidRDefault="0089469B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44996F0" w14:textId="556B81FA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8662785" w14:textId="2206C8AC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94D4087" w14:textId="23B17747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A39988F" w14:textId="3E9EA7E0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79B14DD" w14:textId="437C4FFB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3152707" w14:textId="2D86FF07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EF26DF6" w14:textId="2571359C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32260D7" w14:textId="77777777" w:rsidR="0050337D" w:rsidRDefault="0050337D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08AC3E2" w14:textId="768989BB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575BE2D" w14:textId="610D85E9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ED71302" w14:textId="7C012BFC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40150D7" w14:textId="51873054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A55F9C1" w14:textId="5F5B48E3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C081C42" w14:textId="6E30EA1D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5924814" w14:textId="37E416AF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447153C" w14:textId="76067A95" w:rsid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AA61422" w14:textId="77777777" w:rsidR="00E13814" w:rsidRPr="00E13814" w:rsidRDefault="00E13814" w:rsidP="00E1381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A2EC0DC" w14:textId="0EA98673" w:rsidR="006A03B5" w:rsidRPr="00E13814" w:rsidRDefault="006A03B5" w:rsidP="00D01AB8">
      <w:pPr>
        <w:rPr>
          <w:rFonts w:ascii="Times New Roman" w:hAnsi="Times New Roman" w:cs="Times New Roman"/>
          <w:sz w:val="24"/>
          <w:szCs w:val="24"/>
        </w:rPr>
      </w:pPr>
    </w:p>
    <w:p w14:paraId="1897AB0B" w14:textId="0D89807E" w:rsidR="006A03B5" w:rsidRPr="00E13814" w:rsidRDefault="006A03B5" w:rsidP="00D01AB8">
      <w:pPr>
        <w:rPr>
          <w:rFonts w:ascii="Times New Roman" w:hAnsi="Times New Roman" w:cs="Times New Roman"/>
          <w:sz w:val="24"/>
          <w:szCs w:val="24"/>
        </w:rPr>
      </w:pPr>
    </w:p>
    <w:p w14:paraId="6F131DCA" w14:textId="77777777" w:rsidR="006A03B5" w:rsidRPr="00E13814" w:rsidRDefault="006A03B5" w:rsidP="00D01AB8">
      <w:pPr>
        <w:rPr>
          <w:rFonts w:ascii="Times New Roman" w:hAnsi="Times New Roman" w:cs="Times New Roman"/>
          <w:sz w:val="24"/>
          <w:szCs w:val="24"/>
        </w:rPr>
      </w:pPr>
    </w:p>
    <w:sectPr w:rsidR="006A03B5" w:rsidRPr="00E13814" w:rsidSect="0050337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215A9"/>
    <w:multiLevelType w:val="hybridMultilevel"/>
    <w:tmpl w:val="3CC0F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4A3399"/>
    <w:multiLevelType w:val="hybridMultilevel"/>
    <w:tmpl w:val="50C4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trA0BBGmZiYWSjpKwanFxZn5eSAFhrUA9DcjbiwAAAA="/>
  </w:docVars>
  <w:rsids>
    <w:rsidRoot w:val="00FD32A1"/>
    <w:rsid w:val="001754C4"/>
    <w:rsid w:val="001D4D44"/>
    <w:rsid w:val="0050337D"/>
    <w:rsid w:val="006A03B5"/>
    <w:rsid w:val="006D7BAC"/>
    <w:rsid w:val="00774CC8"/>
    <w:rsid w:val="0089469B"/>
    <w:rsid w:val="00AC40CB"/>
    <w:rsid w:val="00D01AB8"/>
    <w:rsid w:val="00E13814"/>
    <w:rsid w:val="00F22E04"/>
    <w:rsid w:val="00FD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076A6"/>
  <w15:chartTrackingRefBased/>
  <w15:docId w15:val="{5F5FE291-0B17-4333-81A8-FF28836C1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814"/>
    <w:pPr>
      <w:ind w:left="720"/>
      <w:contextualSpacing/>
    </w:pPr>
  </w:style>
  <w:style w:type="table" w:styleId="TableGrid">
    <w:name w:val="Table Grid"/>
    <w:basedOn w:val="TableNormal"/>
    <w:uiPriority w:val="39"/>
    <w:rsid w:val="006D7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205</Words>
  <Characters>1169</Characters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9-17T07:55:00Z</dcterms:created>
  <dcterms:modified xsi:type="dcterms:W3CDTF">2021-09-17T16:45:00Z</dcterms:modified>
</cp:coreProperties>
</file>